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599BFF" w14:textId="73330B5F" w:rsidR="00B32AE8" w:rsidRDefault="005B5AE8" w:rsidP="005B5AE8">
      <w:pPr>
        <w:jc w:val="center"/>
        <w:rPr>
          <w:b/>
          <w:u w:val="single"/>
        </w:rPr>
      </w:pPr>
      <w:r w:rsidRPr="005B5AE8">
        <w:rPr>
          <w:b/>
          <w:u w:val="single"/>
        </w:rPr>
        <w:t>DATA REQUEST REPORT-JULY_2025</w:t>
      </w:r>
    </w:p>
    <w:p w14:paraId="233311DD" w14:textId="1D8CA309" w:rsidR="00890E56" w:rsidRDefault="00890E56" w:rsidP="00890E56">
      <w:pPr>
        <w:pStyle w:val="NormalWeb"/>
        <w:rPr>
          <w:lang w:eastAsia="en-GB"/>
        </w:rPr>
      </w:pPr>
      <w:r>
        <w:t xml:space="preserve">This report provides a summary of the data requests received in </w:t>
      </w:r>
      <w:r w:rsidR="0034684E">
        <w:rPr>
          <w:rStyle w:val="Strong"/>
        </w:rPr>
        <w:t>August</w:t>
      </w:r>
      <w:r>
        <w:rPr>
          <w:rStyle w:val="Strong"/>
        </w:rPr>
        <w:t xml:space="preserve"> 2025</w:t>
      </w:r>
      <w:r>
        <w:t>.</w:t>
      </w:r>
      <w:r>
        <w:br/>
        <w:t>The main sectors that submitted requests include:</w:t>
      </w:r>
    </w:p>
    <w:p w14:paraId="79411B9B" w14:textId="77777777" w:rsidR="00890E56" w:rsidRDefault="00890E56" w:rsidP="00890E56">
      <w:pPr>
        <w:pStyle w:val="NormalWeb"/>
        <w:numPr>
          <w:ilvl w:val="0"/>
          <w:numId w:val="25"/>
        </w:numPr>
      </w:pPr>
      <w:r>
        <w:t>Researchers (academic research)</w:t>
      </w:r>
    </w:p>
    <w:p w14:paraId="51CD0A39" w14:textId="77777777" w:rsidR="00890E56" w:rsidRDefault="00890E56" w:rsidP="00890E56">
      <w:pPr>
        <w:pStyle w:val="NormalWeb"/>
        <w:numPr>
          <w:ilvl w:val="0"/>
          <w:numId w:val="25"/>
        </w:numPr>
      </w:pPr>
      <w:r>
        <w:t>Construction</w:t>
      </w:r>
    </w:p>
    <w:p w14:paraId="420E0725" w14:textId="74A6B8F1" w:rsidR="00890E56" w:rsidRDefault="00890E56" w:rsidP="00890E56">
      <w:pPr>
        <w:pStyle w:val="NormalWeb"/>
        <w:numPr>
          <w:ilvl w:val="0"/>
          <w:numId w:val="25"/>
        </w:numPr>
      </w:pPr>
      <w:r>
        <w:t>A</w:t>
      </w:r>
      <w:r w:rsidR="0034684E">
        <w:t>ssurance</w:t>
      </w:r>
    </w:p>
    <w:p w14:paraId="2F34F97F" w14:textId="517737C8" w:rsidR="00890E56" w:rsidRDefault="00890E56" w:rsidP="00890E56">
      <w:pPr>
        <w:pStyle w:val="NormalWeb"/>
      </w:pPr>
      <w:r>
        <w:t xml:space="preserve">The distribution of requests across these sectors is presented in </w:t>
      </w:r>
      <w:r>
        <w:rPr>
          <w:rStyle w:val="Strong"/>
        </w:rPr>
        <w:t>Table 1</w:t>
      </w:r>
      <w:r>
        <w:t>.</w:t>
      </w:r>
    </w:p>
    <w:p w14:paraId="65A3CA7F" w14:textId="5E26709C" w:rsidR="00890E56" w:rsidRDefault="00890E56" w:rsidP="00890E56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</w:t>
      </w:r>
      <w:r w:rsidRPr="00AB50FA">
        <w:t>The distribution of requests across these sectors</w:t>
      </w:r>
      <w:r>
        <w:t>.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5084"/>
        <w:gridCol w:w="5016"/>
      </w:tblGrid>
      <w:tr w:rsidR="005B5AE8" w14:paraId="7334DCFE" w14:textId="77777777" w:rsidTr="00890E56">
        <w:tc>
          <w:tcPr>
            <w:tcW w:w="5084" w:type="dxa"/>
          </w:tcPr>
          <w:p w14:paraId="0C5E0EB4" w14:textId="1EA2B36C" w:rsidR="005B5AE8" w:rsidRPr="005B5AE8" w:rsidRDefault="005B5AE8" w:rsidP="005B5AE8">
            <w:pPr>
              <w:ind w:left="0" w:firstLine="0"/>
              <w:rPr>
                <w:b/>
              </w:rPr>
            </w:pPr>
            <w:r w:rsidRPr="005B5AE8">
              <w:rPr>
                <w:b/>
              </w:rPr>
              <w:t xml:space="preserve">Sectors </w:t>
            </w:r>
          </w:p>
        </w:tc>
        <w:tc>
          <w:tcPr>
            <w:tcW w:w="5016" w:type="dxa"/>
          </w:tcPr>
          <w:p w14:paraId="0F66BB87" w14:textId="46B3800F" w:rsidR="005B5AE8" w:rsidRPr="005B5AE8" w:rsidRDefault="005B5AE8" w:rsidP="005B5AE8">
            <w:pPr>
              <w:ind w:left="0" w:firstLine="0"/>
              <w:rPr>
                <w:b/>
              </w:rPr>
            </w:pPr>
            <w:r w:rsidRPr="005B5AE8">
              <w:rPr>
                <w:b/>
              </w:rPr>
              <w:t>Number of Request</w:t>
            </w:r>
            <w:r w:rsidR="00D56A10">
              <w:rPr>
                <w:b/>
              </w:rPr>
              <w:t>s</w:t>
            </w:r>
          </w:p>
        </w:tc>
      </w:tr>
      <w:tr w:rsidR="005B5AE8" w14:paraId="1CD125A7" w14:textId="77777777" w:rsidTr="00890E56">
        <w:tc>
          <w:tcPr>
            <w:tcW w:w="5084" w:type="dxa"/>
          </w:tcPr>
          <w:p w14:paraId="4E0EE9E5" w14:textId="7D95D568" w:rsidR="005B5AE8" w:rsidRDefault="005B5AE8" w:rsidP="005B5AE8">
            <w:pPr>
              <w:ind w:left="0"/>
            </w:pPr>
            <w:r>
              <w:t xml:space="preserve">      Researchers(Academic research)</w:t>
            </w:r>
          </w:p>
        </w:tc>
        <w:tc>
          <w:tcPr>
            <w:tcW w:w="5016" w:type="dxa"/>
          </w:tcPr>
          <w:p w14:paraId="2D2FC624" w14:textId="2DD0D8F3" w:rsidR="005B5AE8" w:rsidRDefault="0034684E" w:rsidP="005B5AE8">
            <w:pPr>
              <w:ind w:left="0" w:firstLine="0"/>
            </w:pPr>
            <w:r>
              <w:t>11</w:t>
            </w:r>
          </w:p>
        </w:tc>
      </w:tr>
      <w:tr w:rsidR="005B5AE8" w14:paraId="1B215086" w14:textId="77777777" w:rsidTr="00890E56">
        <w:tc>
          <w:tcPr>
            <w:tcW w:w="5084" w:type="dxa"/>
          </w:tcPr>
          <w:p w14:paraId="1E9E3197" w14:textId="12669CEC" w:rsidR="005B5AE8" w:rsidRDefault="005B5AE8" w:rsidP="005B5AE8">
            <w:pPr>
              <w:ind w:left="0" w:firstLine="0"/>
            </w:pPr>
            <w:r>
              <w:t xml:space="preserve">Construction </w:t>
            </w:r>
          </w:p>
        </w:tc>
        <w:tc>
          <w:tcPr>
            <w:tcW w:w="5016" w:type="dxa"/>
          </w:tcPr>
          <w:p w14:paraId="35E130FE" w14:textId="3604B56C" w:rsidR="005B5AE8" w:rsidRDefault="0034684E" w:rsidP="005B5AE8">
            <w:pPr>
              <w:ind w:left="0" w:firstLine="0"/>
            </w:pPr>
            <w:r>
              <w:t>3</w:t>
            </w:r>
          </w:p>
        </w:tc>
      </w:tr>
      <w:tr w:rsidR="005B5AE8" w14:paraId="67F98C36" w14:textId="77777777" w:rsidTr="00890E56">
        <w:tc>
          <w:tcPr>
            <w:tcW w:w="5084" w:type="dxa"/>
          </w:tcPr>
          <w:p w14:paraId="681AECC2" w14:textId="793992BE" w:rsidR="005B5AE8" w:rsidRDefault="0034684E" w:rsidP="005B5AE8">
            <w:pPr>
              <w:ind w:left="0" w:firstLine="0"/>
            </w:pPr>
            <w:r>
              <w:t xml:space="preserve">Assurance </w:t>
            </w:r>
          </w:p>
        </w:tc>
        <w:tc>
          <w:tcPr>
            <w:tcW w:w="5016" w:type="dxa"/>
          </w:tcPr>
          <w:p w14:paraId="6BF9C4A3" w14:textId="4D5935D2" w:rsidR="005B5AE8" w:rsidRDefault="0034684E" w:rsidP="005B5AE8">
            <w:pPr>
              <w:ind w:left="0" w:firstLine="0"/>
            </w:pPr>
            <w:r>
              <w:t>1</w:t>
            </w:r>
            <w:bookmarkStart w:id="0" w:name="_GoBack"/>
            <w:bookmarkEnd w:id="0"/>
          </w:p>
        </w:tc>
      </w:tr>
    </w:tbl>
    <w:p w14:paraId="5B9F05C6" w14:textId="3EEDD037" w:rsidR="005B5AE8" w:rsidRDefault="00890E56" w:rsidP="005B5AE8">
      <w:pPr>
        <w:rPr>
          <w:b/>
          <w:u w:val="single"/>
        </w:rPr>
      </w:pPr>
      <w:r w:rsidRPr="00890E56">
        <w:rPr>
          <w:b/>
          <w:u w:val="single"/>
        </w:rPr>
        <w:t>Challenges</w:t>
      </w:r>
    </w:p>
    <w:p w14:paraId="4459A50C" w14:textId="42AC82AE" w:rsidR="00890E56" w:rsidRDefault="00890E56" w:rsidP="00890E56">
      <w:pPr>
        <w:pStyle w:val="ListParagraph"/>
        <w:numPr>
          <w:ilvl w:val="0"/>
          <w:numId w:val="26"/>
        </w:numPr>
      </w:pPr>
      <w:r w:rsidRPr="009A65AF">
        <w:t xml:space="preserve">The system intentionally reset </w:t>
      </w:r>
      <w:r w:rsidR="009A65AF" w:rsidRPr="009A65AF">
        <w:t>and same</w:t>
      </w:r>
      <w:r w:rsidRPr="009A65AF">
        <w:t xml:space="preserve"> request disappear</w:t>
      </w:r>
      <w:r w:rsidR="009A65AF" w:rsidRPr="009A65AF">
        <w:t>.</w:t>
      </w:r>
    </w:p>
    <w:p w14:paraId="4831E273" w14:textId="3C46211C" w:rsidR="009A65AF" w:rsidRPr="009A65AF" w:rsidRDefault="009A65AF" w:rsidP="009A65AF">
      <w:pPr>
        <w:pStyle w:val="ListParagraph"/>
        <w:rPr>
          <w:u w:val="single"/>
        </w:rPr>
      </w:pPr>
    </w:p>
    <w:p w14:paraId="6970F83A" w14:textId="355A5A61" w:rsidR="009A65AF" w:rsidRPr="009A65AF" w:rsidRDefault="009A65AF" w:rsidP="009A65AF">
      <w:pPr>
        <w:ind w:left="0"/>
      </w:pPr>
      <w:r w:rsidRPr="009A65AF">
        <w:rPr>
          <w:b/>
        </w:rPr>
        <w:t>Prepared by</w:t>
      </w:r>
      <w:r>
        <w:t>:</w:t>
      </w:r>
      <w:r w:rsidRPr="009A65AF">
        <w:t xml:space="preserve"> </w:t>
      </w:r>
    </w:p>
    <w:p w14:paraId="631F933D" w14:textId="072EF5BE" w:rsidR="009A65AF" w:rsidRPr="009A65AF" w:rsidRDefault="009A65AF" w:rsidP="009A65AF">
      <w:pPr>
        <w:ind w:left="0"/>
      </w:pPr>
      <w:r w:rsidRPr="009A65AF">
        <w:t xml:space="preserve">Christian </w:t>
      </w:r>
      <w:proofErr w:type="spellStart"/>
      <w:r w:rsidRPr="009A65AF">
        <w:t>Bikorimana</w:t>
      </w:r>
      <w:proofErr w:type="spellEnd"/>
    </w:p>
    <w:p w14:paraId="2F9636F1" w14:textId="4B7DE499" w:rsidR="009A65AF" w:rsidRPr="009A65AF" w:rsidRDefault="009A65AF" w:rsidP="009A65AF">
      <w:pPr>
        <w:ind w:left="0"/>
      </w:pPr>
      <w:proofErr w:type="spellStart"/>
      <w:proofErr w:type="gramStart"/>
      <w:r w:rsidRPr="009A65AF">
        <w:t>Ag.Data</w:t>
      </w:r>
      <w:proofErr w:type="spellEnd"/>
      <w:proofErr w:type="gramEnd"/>
      <w:r w:rsidRPr="009A65AF">
        <w:t xml:space="preserve"> Quality Control Officer</w:t>
      </w:r>
    </w:p>
    <w:p w14:paraId="37B798A6" w14:textId="77777777" w:rsidR="009A65AF" w:rsidRPr="00890E56" w:rsidRDefault="009A65AF" w:rsidP="009A65AF">
      <w:pPr>
        <w:pStyle w:val="ListParagraph"/>
        <w:rPr>
          <w:b/>
          <w:u w:val="single"/>
        </w:rPr>
      </w:pPr>
    </w:p>
    <w:sectPr w:rsidR="009A65AF" w:rsidRPr="00890E56" w:rsidSect="00656F78">
      <w:headerReference w:type="default" r:id="rId8"/>
      <w:footerReference w:type="default" r:id="rId9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086242" w14:textId="77777777" w:rsidR="00FC098F" w:rsidRDefault="00FC098F" w:rsidP="00A40D0E">
      <w:pPr>
        <w:spacing w:before="0" w:after="0"/>
      </w:pPr>
      <w:r>
        <w:separator/>
      </w:r>
    </w:p>
  </w:endnote>
  <w:endnote w:type="continuationSeparator" w:id="0">
    <w:p w14:paraId="30816549" w14:textId="77777777" w:rsidR="00FC098F" w:rsidRDefault="00FC098F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217A83" w:rsidRPr="00085951" w14:paraId="5BDD9E57" w14:textId="77777777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14:paraId="0FD77659" w14:textId="4CAE92E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Address: </w:t>
          </w:r>
          <w:proofErr w:type="spellStart"/>
          <w:r w:rsidRPr="00085951">
            <w:rPr>
              <w:rFonts w:eastAsia="Calibri"/>
              <w:sz w:val="18"/>
              <w:szCs w:val="18"/>
            </w:rPr>
            <w:t>Nyarugenge</w:t>
          </w:r>
          <w:proofErr w:type="spellEnd"/>
          <w:r w:rsidRPr="00085951">
            <w:rPr>
              <w:rFonts w:eastAsia="Calibri"/>
              <w:sz w:val="18"/>
              <w:szCs w:val="18"/>
            </w:rPr>
            <w:t xml:space="preserve"> KN2, 96st</w:t>
          </w:r>
        </w:p>
        <w:p w14:paraId="31590945" w14:textId="5DB69C9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14:paraId="3FC556E3" w14:textId="70DD82A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14:paraId="10A30C7F" w14:textId="7777777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14:paraId="5A23294B" w14:textId="60459163" w:rsidR="00217A83" w:rsidRPr="00085951" w:rsidRDefault="00217A83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435D2C43" wp14:editId="4861C486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proofErr w:type="spellStart"/>
          <w:r w:rsidRPr="00085951">
            <w:rPr>
              <w:rFonts w:ascii="Times New Roman" w:eastAsia="Calibri" w:hAnsi="Times New Roman"/>
              <w:sz w:val="18"/>
              <w:szCs w:val="18"/>
            </w:rPr>
            <w:t>MeteoRwanda</w:t>
          </w:r>
          <w:proofErr w:type="spellEnd"/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104985" wp14:editId="6BE14BF4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14:paraId="11F41530" w14:textId="77777777" w:rsidR="00217A83" w:rsidRPr="00085951" w:rsidRDefault="00217A83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14:paraId="1435D57E" w14:textId="77777777" w:rsidR="00217A83" w:rsidRDefault="00217A83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A08B4C" w14:textId="77777777" w:rsidR="00FC098F" w:rsidRDefault="00FC098F" w:rsidP="00A40D0E">
      <w:pPr>
        <w:spacing w:before="0" w:after="0"/>
      </w:pPr>
      <w:r>
        <w:separator/>
      </w:r>
    </w:p>
  </w:footnote>
  <w:footnote w:type="continuationSeparator" w:id="0">
    <w:p w14:paraId="26AC1931" w14:textId="77777777" w:rsidR="00FC098F" w:rsidRDefault="00FC098F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656F78" w:rsidRPr="00525BD3" w14:paraId="7EEFC59B" w14:textId="77777777" w:rsidTr="00F65AA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14:paraId="217B5042" w14:textId="115DFFB7" w:rsidR="00656F78" w:rsidRPr="00525BD3" w:rsidRDefault="001C7AA7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3A95DD38" wp14:editId="70413A14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14:paraId="12C2C7E6" w14:textId="77777777" w:rsidR="00656F78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85C35C1" wp14:editId="34870F59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57B86D0" w14:textId="77777777" w:rsidR="00656F78" w:rsidRPr="00CA57AB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14:paraId="071611CB" w14:textId="77777777" w:rsidR="00217A83" w:rsidRDefault="00217A83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00.25pt;height:562.15pt;visibility:visible;mso-wrap-style:square" o:bullet="t">
        <v:imagedata r:id="rId1" o:title=""/>
      </v:shape>
    </w:pict>
  </w:numPicBullet>
  <w:abstractNum w:abstractNumId="0" w15:restartNumberingAfterBreak="0">
    <w:nsid w:val="03C71EF7"/>
    <w:multiLevelType w:val="multilevel"/>
    <w:tmpl w:val="215E8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3E16E4"/>
    <w:multiLevelType w:val="hybridMultilevel"/>
    <w:tmpl w:val="4E4E7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D2EC2"/>
    <w:multiLevelType w:val="hybridMultilevel"/>
    <w:tmpl w:val="B652D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737F3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 w15:restartNumberingAfterBreak="0">
    <w:nsid w:val="1C132B26"/>
    <w:multiLevelType w:val="multilevel"/>
    <w:tmpl w:val="F2101156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EFA783E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 w15:restartNumberingAfterBreak="0">
    <w:nsid w:val="30FC7726"/>
    <w:multiLevelType w:val="hybridMultilevel"/>
    <w:tmpl w:val="29D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D96232"/>
    <w:multiLevelType w:val="hybridMultilevel"/>
    <w:tmpl w:val="EAF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C062B"/>
    <w:multiLevelType w:val="hybridMultilevel"/>
    <w:tmpl w:val="BFB28248"/>
    <w:lvl w:ilvl="0" w:tplc="04090017">
      <w:start w:val="1"/>
      <w:numFmt w:val="lowerLetter"/>
      <w:lvlText w:val="%1)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9" w15:restartNumberingAfterBreak="0">
    <w:nsid w:val="42980F8E"/>
    <w:multiLevelType w:val="multilevel"/>
    <w:tmpl w:val="B6B6F1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4A1D07F1"/>
    <w:multiLevelType w:val="multilevel"/>
    <w:tmpl w:val="3658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1" w15:restartNumberingAfterBreak="0">
    <w:nsid w:val="4E8C1AE6"/>
    <w:multiLevelType w:val="hybridMultilevel"/>
    <w:tmpl w:val="41B06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DB544B"/>
    <w:multiLevelType w:val="hybridMultilevel"/>
    <w:tmpl w:val="8D36DD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3E70F1A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4" w15:restartNumberingAfterBreak="0">
    <w:nsid w:val="560711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72F7A65"/>
    <w:multiLevelType w:val="hybridMultilevel"/>
    <w:tmpl w:val="FFB8C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C28221F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7" w15:restartNumberingAfterBreak="0">
    <w:nsid w:val="618B654F"/>
    <w:multiLevelType w:val="hybridMultilevel"/>
    <w:tmpl w:val="D6089DDA"/>
    <w:lvl w:ilvl="0" w:tplc="124AE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0103B1"/>
    <w:multiLevelType w:val="hybridMultilevel"/>
    <w:tmpl w:val="8C8E9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42E7A84"/>
    <w:multiLevelType w:val="hybridMultilevel"/>
    <w:tmpl w:val="B6464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3A69D3"/>
    <w:multiLevelType w:val="hybridMultilevel"/>
    <w:tmpl w:val="13AE5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64005"/>
    <w:multiLevelType w:val="hybridMultilevel"/>
    <w:tmpl w:val="2D7AEB88"/>
    <w:lvl w:ilvl="0" w:tplc="FD309EA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0C58E1"/>
    <w:multiLevelType w:val="hybridMultilevel"/>
    <w:tmpl w:val="C5C0F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366454"/>
    <w:multiLevelType w:val="hybridMultilevel"/>
    <w:tmpl w:val="6EF8C11A"/>
    <w:lvl w:ilvl="0" w:tplc="827A1C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4A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016F5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5EF70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BCA0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7E42C9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D56AD4A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3286E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D4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 w15:restartNumberingAfterBreak="0">
    <w:nsid w:val="7CAB040C"/>
    <w:multiLevelType w:val="hybridMultilevel"/>
    <w:tmpl w:val="ED547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417173"/>
    <w:multiLevelType w:val="hybridMultilevel"/>
    <w:tmpl w:val="5DD65E96"/>
    <w:lvl w:ilvl="0" w:tplc="3A2E3F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C838B3E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5F2837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AD2DFB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04C33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3C0EC0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FB0C6A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BEDAB4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5A575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25"/>
  </w:num>
  <w:num w:numId="2">
    <w:abstractNumId w:val="23"/>
  </w:num>
  <w:num w:numId="3">
    <w:abstractNumId w:val="10"/>
  </w:num>
  <w:num w:numId="4">
    <w:abstractNumId w:val="4"/>
  </w:num>
  <w:num w:numId="5">
    <w:abstractNumId w:val="9"/>
  </w:num>
  <w:num w:numId="6">
    <w:abstractNumId w:val="12"/>
  </w:num>
  <w:num w:numId="7">
    <w:abstractNumId w:val="14"/>
  </w:num>
  <w:num w:numId="8">
    <w:abstractNumId w:val="2"/>
  </w:num>
  <w:num w:numId="9">
    <w:abstractNumId w:val="18"/>
  </w:num>
  <w:num w:numId="10">
    <w:abstractNumId w:val="11"/>
  </w:num>
  <w:num w:numId="11">
    <w:abstractNumId w:val="19"/>
  </w:num>
  <w:num w:numId="12">
    <w:abstractNumId w:val="15"/>
  </w:num>
  <w:num w:numId="13">
    <w:abstractNumId w:val="22"/>
  </w:num>
  <w:num w:numId="14">
    <w:abstractNumId w:val="7"/>
  </w:num>
  <w:num w:numId="15">
    <w:abstractNumId w:val="1"/>
  </w:num>
  <w:num w:numId="16">
    <w:abstractNumId w:val="13"/>
  </w:num>
  <w:num w:numId="17">
    <w:abstractNumId w:val="17"/>
  </w:num>
  <w:num w:numId="18">
    <w:abstractNumId w:val="8"/>
  </w:num>
  <w:num w:numId="19">
    <w:abstractNumId w:val="6"/>
  </w:num>
  <w:num w:numId="20">
    <w:abstractNumId w:val="16"/>
  </w:num>
  <w:num w:numId="21">
    <w:abstractNumId w:val="5"/>
  </w:num>
  <w:num w:numId="22">
    <w:abstractNumId w:val="3"/>
  </w:num>
  <w:num w:numId="23">
    <w:abstractNumId w:val="21"/>
  </w:num>
  <w:num w:numId="24">
    <w:abstractNumId w:val="24"/>
  </w:num>
  <w:num w:numId="25">
    <w:abstractNumId w:val="0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32CB"/>
    <w:rsid w:val="00021471"/>
    <w:rsid w:val="00023A46"/>
    <w:rsid w:val="00024EC0"/>
    <w:rsid w:val="000332E3"/>
    <w:rsid w:val="000413BF"/>
    <w:rsid w:val="00052A2B"/>
    <w:rsid w:val="0005527C"/>
    <w:rsid w:val="00067216"/>
    <w:rsid w:val="00067D3A"/>
    <w:rsid w:val="00072EEA"/>
    <w:rsid w:val="00085951"/>
    <w:rsid w:val="000C6215"/>
    <w:rsid w:val="000C6D62"/>
    <w:rsid w:val="000D46DE"/>
    <w:rsid w:val="000D7064"/>
    <w:rsid w:val="000F1C18"/>
    <w:rsid w:val="00105DFC"/>
    <w:rsid w:val="00112097"/>
    <w:rsid w:val="0011763F"/>
    <w:rsid w:val="001212B0"/>
    <w:rsid w:val="00126580"/>
    <w:rsid w:val="001346AA"/>
    <w:rsid w:val="00162F20"/>
    <w:rsid w:val="00193041"/>
    <w:rsid w:val="001B21F5"/>
    <w:rsid w:val="001C6FC9"/>
    <w:rsid w:val="001C79DD"/>
    <w:rsid w:val="001C7AA7"/>
    <w:rsid w:val="001D6E78"/>
    <w:rsid w:val="001F0CB9"/>
    <w:rsid w:val="001F711F"/>
    <w:rsid w:val="00217A83"/>
    <w:rsid w:val="00225EBF"/>
    <w:rsid w:val="0023691F"/>
    <w:rsid w:val="0024437C"/>
    <w:rsid w:val="002458AF"/>
    <w:rsid w:val="0026286D"/>
    <w:rsid w:val="00276426"/>
    <w:rsid w:val="00290E41"/>
    <w:rsid w:val="002954A0"/>
    <w:rsid w:val="002969D4"/>
    <w:rsid w:val="0029726A"/>
    <w:rsid w:val="002A57D7"/>
    <w:rsid w:val="002A7BBD"/>
    <w:rsid w:val="002B78DC"/>
    <w:rsid w:val="002F20A1"/>
    <w:rsid w:val="00303731"/>
    <w:rsid w:val="003043A9"/>
    <w:rsid w:val="0031709B"/>
    <w:rsid w:val="00327526"/>
    <w:rsid w:val="0034596B"/>
    <w:rsid w:val="0034684E"/>
    <w:rsid w:val="003524D3"/>
    <w:rsid w:val="003567B2"/>
    <w:rsid w:val="00357615"/>
    <w:rsid w:val="003628EF"/>
    <w:rsid w:val="00364A43"/>
    <w:rsid w:val="003767C3"/>
    <w:rsid w:val="003A05C6"/>
    <w:rsid w:val="003A6C3D"/>
    <w:rsid w:val="003B146C"/>
    <w:rsid w:val="003B49AB"/>
    <w:rsid w:val="003C0D04"/>
    <w:rsid w:val="003F3B9F"/>
    <w:rsid w:val="00403E4A"/>
    <w:rsid w:val="00406A88"/>
    <w:rsid w:val="004250D3"/>
    <w:rsid w:val="00432C00"/>
    <w:rsid w:val="0043698F"/>
    <w:rsid w:val="00441C76"/>
    <w:rsid w:val="00455D83"/>
    <w:rsid w:val="004645A5"/>
    <w:rsid w:val="00472D2F"/>
    <w:rsid w:val="00480503"/>
    <w:rsid w:val="004A3947"/>
    <w:rsid w:val="004B5B7A"/>
    <w:rsid w:val="004B6C07"/>
    <w:rsid w:val="004C30F2"/>
    <w:rsid w:val="004E3139"/>
    <w:rsid w:val="004F1C04"/>
    <w:rsid w:val="00500785"/>
    <w:rsid w:val="00502C9C"/>
    <w:rsid w:val="005032D1"/>
    <w:rsid w:val="00506DEA"/>
    <w:rsid w:val="00507232"/>
    <w:rsid w:val="00541C9A"/>
    <w:rsid w:val="00551961"/>
    <w:rsid w:val="00564B1F"/>
    <w:rsid w:val="00566D27"/>
    <w:rsid w:val="00587225"/>
    <w:rsid w:val="0059573B"/>
    <w:rsid w:val="005A56F2"/>
    <w:rsid w:val="005B5AE8"/>
    <w:rsid w:val="005F295A"/>
    <w:rsid w:val="00603A75"/>
    <w:rsid w:val="00624F7F"/>
    <w:rsid w:val="0064054E"/>
    <w:rsid w:val="006447D9"/>
    <w:rsid w:val="006475E6"/>
    <w:rsid w:val="00652020"/>
    <w:rsid w:val="00656F78"/>
    <w:rsid w:val="00664C02"/>
    <w:rsid w:val="00673C93"/>
    <w:rsid w:val="00677A92"/>
    <w:rsid w:val="006869BB"/>
    <w:rsid w:val="0069141C"/>
    <w:rsid w:val="006B47C7"/>
    <w:rsid w:val="006E1A58"/>
    <w:rsid w:val="007002FE"/>
    <w:rsid w:val="007215AC"/>
    <w:rsid w:val="00721F35"/>
    <w:rsid w:val="00752E67"/>
    <w:rsid w:val="00756D91"/>
    <w:rsid w:val="0076298E"/>
    <w:rsid w:val="00776118"/>
    <w:rsid w:val="007770D6"/>
    <w:rsid w:val="00777715"/>
    <w:rsid w:val="00780BED"/>
    <w:rsid w:val="007823A9"/>
    <w:rsid w:val="00783B50"/>
    <w:rsid w:val="007A3D6F"/>
    <w:rsid w:val="007D3DCB"/>
    <w:rsid w:val="007D430A"/>
    <w:rsid w:val="007D60AC"/>
    <w:rsid w:val="007D7F53"/>
    <w:rsid w:val="007E1639"/>
    <w:rsid w:val="00800479"/>
    <w:rsid w:val="00800996"/>
    <w:rsid w:val="00805A8C"/>
    <w:rsid w:val="00815463"/>
    <w:rsid w:val="00817E47"/>
    <w:rsid w:val="00823E74"/>
    <w:rsid w:val="008265F4"/>
    <w:rsid w:val="0083217D"/>
    <w:rsid w:val="008427C0"/>
    <w:rsid w:val="00851A79"/>
    <w:rsid w:val="00856BCD"/>
    <w:rsid w:val="00862369"/>
    <w:rsid w:val="00877E8D"/>
    <w:rsid w:val="00890E56"/>
    <w:rsid w:val="00892709"/>
    <w:rsid w:val="00893C45"/>
    <w:rsid w:val="008A6144"/>
    <w:rsid w:val="008B0BA2"/>
    <w:rsid w:val="008D2D69"/>
    <w:rsid w:val="008D3A39"/>
    <w:rsid w:val="008F0237"/>
    <w:rsid w:val="008F1F2A"/>
    <w:rsid w:val="00907E6C"/>
    <w:rsid w:val="009149C2"/>
    <w:rsid w:val="00914FE0"/>
    <w:rsid w:val="00921477"/>
    <w:rsid w:val="009217A7"/>
    <w:rsid w:val="00922573"/>
    <w:rsid w:val="00940968"/>
    <w:rsid w:val="00946681"/>
    <w:rsid w:val="00946E1B"/>
    <w:rsid w:val="00983573"/>
    <w:rsid w:val="00990DA2"/>
    <w:rsid w:val="009A0D0B"/>
    <w:rsid w:val="009A65AF"/>
    <w:rsid w:val="009F3631"/>
    <w:rsid w:val="009F79C8"/>
    <w:rsid w:val="00A02FE3"/>
    <w:rsid w:val="00A106DB"/>
    <w:rsid w:val="00A208AD"/>
    <w:rsid w:val="00A2315C"/>
    <w:rsid w:val="00A260BE"/>
    <w:rsid w:val="00A31E82"/>
    <w:rsid w:val="00A40D0E"/>
    <w:rsid w:val="00A443E4"/>
    <w:rsid w:val="00A54362"/>
    <w:rsid w:val="00A97F7B"/>
    <w:rsid w:val="00AA6B00"/>
    <w:rsid w:val="00AB6A36"/>
    <w:rsid w:val="00AC24B5"/>
    <w:rsid w:val="00B1127F"/>
    <w:rsid w:val="00B311C4"/>
    <w:rsid w:val="00B32AE8"/>
    <w:rsid w:val="00B3745F"/>
    <w:rsid w:val="00B40160"/>
    <w:rsid w:val="00B42E90"/>
    <w:rsid w:val="00B45AEE"/>
    <w:rsid w:val="00B51E4A"/>
    <w:rsid w:val="00B5550F"/>
    <w:rsid w:val="00BE3E2C"/>
    <w:rsid w:val="00BE666A"/>
    <w:rsid w:val="00BE6DDF"/>
    <w:rsid w:val="00BE7082"/>
    <w:rsid w:val="00BF49F2"/>
    <w:rsid w:val="00C12CE0"/>
    <w:rsid w:val="00C219C5"/>
    <w:rsid w:val="00C55B5C"/>
    <w:rsid w:val="00C62D99"/>
    <w:rsid w:val="00C74E50"/>
    <w:rsid w:val="00C84A3A"/>
    <w:rsid w:val="00C8599C"/>
    <w:rsid w:val="00CA4425"/>
    <w:rsid w:val="00CA57AB"/>
    <w:rsid w:val="00CC7B19"/>
    <w:rsid w:val="00CD7B0A"/>
    <w:rsid w:val="00CE5735"/>
    <w:rsid w:val="00CE6B48"/>
    <w:rsid w:val="00D0463F"/>
    <w:rsid w:val="00D06E41"/>
    <w:rsid w:val="00D10986"/>
    <w:rsid w:val="00D115D5"/>
    <w:rsid w:val="00D14962"/>
    <w:rsid w:val="00D201EE"/>
    <w:rsid w:val="00D20393"/>
    <w:rsid w:val="00D23269"/>
    <w:rsid w:val="00D2585A"/>
    <w:rsid w:val="00D31C9A"/>
    <w:rsid w:val="00D46519"/>
    <w:rsid w:val="00D479FF"/>
    <w:rsid w:val="00D524B4"/>
    <w:rsid w:val="00D56A10"/>
    <w:rsid w:val="00D64D39"/>
    <w:rsid w:val="00D82A6F"/>
    <w:rsid w:val="00D849BF"/>
    <w:rsid w:val="00D91C0A"/>
    <w:rsid w:val="00DB2D1D"/>
    <w:rsid w:val="00DC6127"/>
    <w:rsid w:val="00DC63FA"/>
    <w:rsid w:val="00DC70EB"/>
    <w:rsid w:val="00DD1E4F"/>
    <w:rsid w:val="00DD2B53"/>
    <w:rsid w:val="00DD5800"/>
    <w:rsid w:val="00DF5129"/>
    <w:rsid w:val="00E0364E"/>
    <w:rsid w:val="00E03E47"/>
    <w:rsid w:val="00E32346"/>
    <w:rsid w:val="00E3453D"/>
    <w:rsid w:val="00E40D4D"/>
    <w:rsid w:val="00E52FCD"/>
    <w:rsid w:val="00E708B6"/>
    <w:rsid w:val="00E717E6"/>
    <w:rsid w:val="00E77D3B"/>
    <w:rsid w:val="00EA7AAE"/>
    <w:rsid w:val="00EB2596"/>
    <w:rsid w:val="00EE06FA"/>
    <w:rsid w:val="00EE117F"/>
    <w:rsid w:val="00EE191E"/>
    <w:rsid w:val="00EE7946"/>
    <w:rsid w:val="00EF07A6"/>
    <w:rsid w:val="00EF57D9"/>
    <w:rsid w:val="00F44C9F"/>
    <w:rsid w:val="00F54DC8"/>
    <w:rsid w:val="00F662AB"/>
    <w:rsid w:val="00F70897"/>
    <w:rsid w:val="00F71C58"/>
    <w:rsid w:val="00F8076B"/>
    <w:rsid w:val="00F81970"/>
    <w:rsid w:val="00F8290D"/>
    <w:rsid w:val="00F93B1C"/>
    <w:rsid w:val="00FA29DA"/>
    <w:rsid w:val="00FB175F"/>
    <w:rsid w:val="00FB2DE1"/>
    <w:rsid w:val="00FB40D4"/>
    <w:rsid w:val="00FC098F"/>
    <w:rsid w:val="00FD64AC"/>
    <w:rsid w:val="00FE1805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B8D0EB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890E56"/>
    <w:pPr>
      <w:spacing w:before="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0E1F91-205F-4833-96D3-50CFB082E2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HAZABINTWARI</dc:creator>
  <cp:keywords/>
  <dc:description/>
  <cp:lastModifiedBy>user</cp:lastModifiedBy>
  <cp:revision>9</cp:revision>
  <cp:lastPrinted>2024-02-16T13:04:00Z</cp:lastPrinted>
  <dcterms:created xsi:type="dcterms:W3CDTF">2025-04-19T17:17:00Z</dcterms:created>
  <dcterms:modified xsi:type="dcterms:W3CDTF">2025-08-31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